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FA01C5" w14:textId="77777777" w:rsidR="0060578B" w:rsidRDefault="0060578B" w:rsidP="003B65A0">
      <w:pPr>
        <w:pStyle w:val="ContactInfo"/>
      </w:pPr>
      <w:r>
        <w:t>3550 NW 85</w:t>
      </w:r>
      <w:r w:rsidRPr="0060578B">
        <w:rPr>
          <w:vertAlign w:val="superscript"/>
        </w:rPr>
        <w:t>th</w:t>
      </w:r>
      <w:r>
        <w:t xml:space="preserve"> Court Apt 341,</w:t>
      </w:r>
      <w:r w:rsidR="003B65A0">
        <w:t xml:space="preserve"> </w:t>
      </w:r>
      <w:r>
        <w:t>Doral, FL, 33122</w:t>
      </w:r>
      <w:bookmarkStart w:id="0" w:name="_GoBack"/>
      <w:bookmarkEnd w:id="0"/>
    </w:p>
    <w:p w14:paraId="4522B01E" w14:textId="3CD2B0BC" w:rsidR="00946D7F" w:rsidRDefault="00B913B8">
      <w:pPr>
        <w:pStyle w:val="ContactInfo"/>
      </w:pPr>
      <w:r>
        <w:t>+1 (</w:t>
      </w:r>
      <w:r w:rsidR="0060578B">
        <w:t>305</w:t>
      </w:r>
      <w:r>
        <w:t xml:space="preserve">) </w:t>
      </w:r>
      <w:r w:rsidR="0060578B">
        <w:t>458</w:t>
      </w:r>
      <w:r>
        <w:t>-</w:t>
      </w:r>
      <w:r w:rsidR="0060578B">
        <w:t>2249</w:t>
      </w:r>
    </w:p>
    <w:p w14:paraId="5ECB48A9" w14:textId="18F75CF2" w:rsidR="003B65A0" w:rsidRDefault="00A970EF">
      <w:pPr>
        <w:pStyle w:val="ContactInfo"/>
      </w:pPr>
      <w:hyperlink r:id="rId7" w:history="1">
        <w:r w:rsidR="00F64E92">
          <w:rPr>
            <w:rStyle w:val="Hyperlink"/>
          </w:rPr>
          <w:t>www.braisperez.com</w:t>
        </w:r>
      </w:hyperlink>
    </w:p>
    <w:p w14:paraId="37AF6C76" w14:textId="504CD235" w:rsidR="00946D7F" w:rsidRDefault="00A970EF">
      <w:pPr>
        <w:pStyle w:val="ContactInfo"/>
      </w:pPr>
      <w:hyperlink r:id="rId8" w:history="1">
        <w:r w:rsidR="00F64E92">
          <w:rPr>
            <w:rStyle w:val="Hyperlink"/>
          </w:rPr>
          <w:t>linkedin.com/in/brais-perez-gandara</w:t>
        </w:r>
      </w:hyperlink>
    </w:p>
    <w:p w14:paraId="5FE0C860" w14:textId="77777777" w:rsidR="00946D7F" w:rsidRPr="00F64E92" w:rsidRDefault="003B65A0">
      <w:pPr>
        <w:pStyle w:val="Email"/>
        <w:rPr>
          <w:lang w:val="es-ES"/>
        </w:rPr>
      </w:pPr>
      <w:r w:rsidRPr="00F64E92">
        <w:rPr>
          <w:lang w:val="es-ES"/>
        </w:rPr>
        <w:t>braisperez@outlook.com</w:t>
      </w:r>
    </w:p>
    <w:p w14:paraId="4D73FF17" w14:textId="77777777" w:rsidR="00946D7F" w:rsidRPr="00F64E92" w:rsidRDefault="00A970EF">
      <w:pPr>
        <w:pStyle w:val="Name"/>
        <w:rPr>
          <w:lang w:val="es-ES"/>
        </w:rPr>
      </w:pPr>
      <w:sdt>
        <w:sdtPr>
          <w:rPr>
            <w:lang w:val="es-ES"/>
          </w:rPr>
          <w:alias w:val="Your Name"/>
          <w:tag w:val=""/>
          <w:id w:val="1197042864"/>
          <w:placeholder>
            <w:docPart w:val="44F92277FA45D44D8CC0A40221153355"/>
          </w:placeholder>
          <w:temporary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15:appearance w15:val="hidden"/>
          <w:text/>
        </w:sdtPr>
        <w:sdtEndPr/>
        <w:sdtContent>
          <w:r w:rsidR="0060578B" w:rsidRPr="00F64E92">
            <w:rPr>
              <w:lang w:val="es-ES"/>
            </w:rPr>
            <w:t>Brais Pérez Gándara</w:t>
          </w:r>
        </w:sdtContent>
      </w:sdt>
    </w:p>
    <w:tbl>
      <w:tblPr>
        <w:tblStyle w:val="ResumeTable"/>
        <w:tblW w:w="5000" w:type="pct"/>
        <w:tblLook w:val="04A0" w:firstRow="1" w:lastRow="0" w:firstColumn="1" w:lastColumn="0" w:noHBand="0" w:noVBand="1"/>
        <w:tblCaption w:val="Resume layout table"/>
      </w:tblPr>
      <w:tblGrid>
        <w:gridCol w:w="2430"/>
        <w:gridCol w:w="8370"/>
      </w:tblGrid>
      <w:tr w:rsidR="0060578B" w:rsidRPr="0060578B" w14:paraId="03E2F2A1" w14:textId="77777777" w:rsidTr="0060578B">
        <w:tc>
          <w:tcPr>
            <w:tcW w:w="2268" w:type="dxa"/>
            <w:tcMar>
              <w:right w:w="475" w:type="dxa"/>
            </w:tcMar>
          </w:tcPr>
          <w:p w14:paraId="760DE4A0" w14:textId="77777777" w:rsidR="00946D7F" w:rsidRPr="003B65A0" w:rsidRDefault="007735A9">
            <w:pPr>
              <w:pStyle w:val="Heading1"/>
              <w:outlineLvl w:val="0"/>
              <w:rPr>
                <w:color w:val="7E97AD" w:themeColor="accent1"/>
                <w:sz w:val="22"/>
                <w:szCs w:val="22"/>
              </w:rPr>
            </w:pPr>
            <w:r w:rsidRPr="003B65A0">
              <w:rPr>
                <w:color w:val="7E97AD" w:themeColor="accent1"/>
                <w:sz w:val="22"/>
                <w:szCs w:val="22"/>
              </w:rPr>
              <w:t>Objective</w:t>
            </w:r>
          </w:p>
        </w:tc>
        <w:tc>
          <w:tcPr>
            <w:tcW w:w="7812" w:type="dxa"/>
          </w:tcPr>
          <w:p w14:paraId="0E08D513" w14:textId="77777777" w:rsidR="00946D7F" w:rsidRPr="0060578B" w:rsidRDefault="0060578B">
            <w:pPr>
              <w:pStyle w:val="ResumeText"/>
              <w:rPr>
                <w:color w:val="auto"/>
                <w:sz w:val="22"/>
                <w:szCs w:val="22"/>
              </w:rPr>
            </w:pPr>
            <w:r w:rsidRPr="0060578B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>Seeking for a position in an organization that will benefit from my initiative, capabilities, skills, and contribution. To obtain a position with potential for advancement and increased decision-making responsibilities.</w:t>
            </w:r>
          </w:p>
        </w:tc>
      </w:tr>
      <w:tr w:rsidR="0060578B" w:rsidRPr="0060578B" w14:paraId="4CE094B0" w14:textId="77777777" w:rsidTr="0060578B">
        <w:tc>
          <w:tcPr>
            <w:tcW w:w="2268" w:type="dxa"/>
            <w:tcMar>
              <w:right w:w="475" w:type="dxa"/>
            </w:tcMar>
          </w:tcPr>
          <w:p w14:paraId="3482AADC" w14:textId="77777777" w:rsidR="00946D7F" w:rsidRPr="003B65A0" w:rsidRDefault="0060578B">
            <w:pPr>
              <w:pStyle w:val="Heading1"/>
              <w:outlineLvl w:val="0"/>
              <w:rPr>
                <w:color w:val="7E97AD" w:themeColor="accent1"/>
                <w:sz w:val="22"/>
                <w:szCs w:val="22"/>
              </w:rPr>
            </w:pPr>
            <w:r w:rsidRPr="003B65A0">
              <w:rPr>
                <w:color w:val="7E97AD" w:themeColor="accent1"/>
                <w:sz w:val="22"/>
                <w:szCs w:val="22"/>
              </w:rPr>
              <w:t>PROFESSIONAL SUMMARY</w:t>
            </w:r>
          </w:p>
        </w:tc>
        <w:tc>
          <w:tcPr>
            <w:tcW w:w="7812" w:type="dxa"/>
          </w:tcPr>
          <w:p w14:paraId="13E17F62" w14:textId="77777777" w:rsidR="00946D7F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Exceptionally qualified and bilingual Medical Graduate. Previous clerkships include surgical and medical specialties, psychiatry, pediatrics, OB&amp;GYN and critical care in the cardiological intensive care unit.</w:t>
            </w:r>
          </w:p>
        </w:tc>
      </w:tr>
      <w:tr w:rsidR="0060578B" w:rsidRPr="0060578B" w14:paraId="3E5D6B78" w14:textId="77777777" w:rsidTr="0060578B">
        <w:tc>
          <w:tcPr>
            <w:tcW w:w="2268" w:type="dxa"/>
            <w:tcMar>
              <w:right w:w="475" w:type="dxa"/>
            </w:tcMar>
          </w:tcPr>
          <w:p w14:paraId="5EB505B8" w14:textId="77777777" w:rsidR="00946D7F" w:rsidRPr="003B65A0" w:rsidRDefault="0060578B">
            <w:pPr>
              <w:pStyle w:val="Heading1"/>
              <w:outlineLvl w:val="0"/>
              <w:rPr>
                <w:color w:val="7E97AD" w:themeColor="accent1"/>
                <w:sz w:val="22"/>
                <w:szCs w:val="22"/>
              </w:rPr>
            </w:pPr>
            <w:r w:rsidRPr="003B65A0">
              <w:rPr>
                <w:color w:val="7E97AD" w:themeColor="accent1"/>
                <w:sz w:val="22"/>
                <w:szCs w:val="22"/>
              </w:rPr>
              <w:t>JOB HISTORY</w:t>
            </w:r>
          </w:p>
        </w:tc>
        <w:tc>
          <w:tcPr>
            <w:tcW w:w="7812" w:type="dxa"/>
          </w:tcPr>
          <w:p w14:paraId="61A93F41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>2016:</w:t>
            </w:r>
            <w:r w:rsidRPr="0060578B">
              <w:rPr>
                <w:color w:val="auto"/>
                <w:sz w:val="22"/>
                <w:szCs w:val="22"/>
              </w:rPr>
              <w:t xml:space="preserve"> SPANISH RED CROSS (TENERIFE, CANARY ISLANDS, SPAIN)</w:t>
            </w:r>
          </w:p>
          <w:p w14:paraId="34EC9188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Volunteer Medical Assistant in Red Cross' field hospital of the Carnival of Santa Cruz de Tenerife.</w:t>
            </w:r>
          </w:p>
          <w:p w14:paraId="7297DDFA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>2015:</w:t>
            </w:r>
            <w:r w:rsidRPr="0060578B">
              <w:rPr>
                <w:color w:val="auto"/>
                <w:sz w:val="22"/>
                <w:szCs w:val="22"/>
              </w:rPr>
              <w:t xml:space="preserve"> DINARIFE, S.L. ENTERTAINER (TENERIFE, CANARY ISLANDS, SPAIN) </w:t>
            </w:r>
          </w:p>
          <w:p w14:paraId="472BBC47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Supervision of air mattresses</w:t>
            </w:r>
          </w:p>
          <w:p w14:paraId="73E2BE64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Handicrafts</w:t>
            </w:r>
          </w:p>
          <w:p w14:paraId="5CAEF0EC" w14:textId="77777777" w:rsidR="00946D7F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Responsible for security of children</w:t>
            </w:r>
          </w:p>
        </w:tc>
      </w:tr>
      <w:tr w:rsidR="0060578B" w:rsidRPr="0060578B" w14:paraId="34B32E61" w14:textId="77777777" w:rsidTr="0060578B">
        <w:tc>
          <w:tcPr>
            <w:tcW w:w="2268" w:type="dxa"/>
            <w:tcMar>
              <w:right w:w="475" w:type="dxa"/>
            </w:tcMar>
          </w:tcPr>
          <w:p w14:paraId="20F0BD5A" w14:textId="77777777" w:rsidR="00946D7F" w:rsidRPr="003B65A0" w:rsidRDefault="007735A9">
            <w:pPr>
              <w:pStyle w:val="Heading1"/>
              <w:outlineLvl w:val="0"/>
              <w:rPr>
                <w:color w:val="7E97AD" w:themeColor="accent1"/>
                <w:sz w:val="22"/>
                <w:szCs w:val="22"/>
              </w:rPr>
            </w:pPr>
            <w:r w:rsidRPr="003B65A0">
              <w:rPr>
                <w:color w:val="7E97AD" w:themeColor="accent1"/>
                <w:sz w:val="22"/>
                <w:szCs w:val="22"/>
              </w:rPr>
              <w:t>Education</w:t>
            </w:r>
          </w:p>
        </w:tc>
        <w:tc>
          <w:tcPr>
            <w:tcW w:w="7812" w:type="dxa"/>
          </w:tcPr>
          <w:p w14:paraId="4E9CE89B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 xml:space="preserve">July 2017 </w:t>
            </w:r>
            <w:r w:rsidRPr="0060578B">
              <w:rPr>
                <w:color w:val="auto"/>
                <w:sz w:val="22"/>
                <w:szCs w:val="22"/>
              </w:rPr>
              <w:t>- USMLE STEP 2 CK: 260</w:t>
            </w:r>
          </w:p>
          <w:p w14:paraId="74946403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>October 2016</w:t>
            </w:r>
            <w:r w:rsidRPr="0060578B">
              <w:rPr>
                <w:color w:val="auto"/>
                <w:sz w:val="22"/>
                <w:szCs w:val="22"/>
              </w:rPr>
              <w:t xml:space="preserve"> - USMLE STEP 1: 256</w:t>
            </w:r>
          </w:p>
          <w:p w14:paraId="7BCDC1E5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>2010-2016:</w:t>
            </w:r>
            <w:r w:rsidRPr="0060578B">
              <w:rPr>
                <w:color w:val="auto"/>
                <w:sz w:val="22"/>
                <w:szCs w:val="22"/>
              </w:rPr>
              <w:t xml:space="preserve"> M.D. DOCTOR OF MEDICINE - UNIVERSITY OF LA LAGUNA</w:t>
            </w:r>
          </w:p>
          <w:p w14:paraId="1F94634E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TENERIFE, CANARY ISLANDS, SPAIN</w:t>
            </w:r>
          </w:p>
          <w:p w14:paraId="1AB27D95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Top 20% of class</w:t>
            </w:r>
          </w:p>
          <w:p w14:paraId="4C88733A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>2014-2015:</w:t>
            </w:r>
            <w:r w:rsidRPr="0060578B">
              <w:rPr>
                <w:color w:val="auto"/>
                <w:sz w:val="22"/>
                <w:szCs w:val="22"/>
              </w:rPr>
              <w:t xml:space="preserve"> M.D. DOCTOR OF MEDICINE - MEDICAL UNIVERSITY OF SILESIA</w:t>
            </w:r>
          </w:p>
          <w:p w14:paraId="29B95775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KATOWICE, SILESIA, POLAND</w:t>
            </w:r>
          </w:p>
          <w:p w14:paraId="465CDFBF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Attended 1 year of my degree in Poland under the ERASMUS Program:</w:t>
            </w:r>
          </w:p>
          <w:p w14:paraId="74007DB9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Recipient of ERASMUS+ Scholarship 2014-2015</w:t>
            </w:r>
          </w:p>
          <w:p w14:paraId="51E40C28" w14:textId="77777777" w:rsidR="00946D7F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Recipient of Government of Canary Islands Scholarship</w:t>
            </w:r>
          </w:p>
        </w:tc>
      </w:tr>
      <w:tr w:rsidR="0060578B" w:rsidRPr="0060578B" w14:paraId="750B693B" w14:textId="77777777" w:rsidTr="0060578B">
        <w:tc>
          <w:tcPr>
            <w:tcW w:w="2268" w:type="dxa"/>
            <w:tcMar>
              <w:right w:w="475" w:type="dxa"/>
            </w:tcMar>
          </w:tcPr>
          <w:p w14:paraId="5906FC87" w14:textId="77777777" w:rsidR="00946D7F" w:rsidRPr="003B65A0" w:rsidRDefault="0060578B">
            <w:pPr>
              <w:pStyle w:val="Heading1"/>
              <w:outlineLvl w:val="0"/>
              <w:rPr>
                <w:color w:val="7E97AD" w:themeColor="accent1"/>
                <w:sz w:val="22"/>
                <w:szCs w:val="22"/>
              </w:rPr>
            </w:pPr>
            <w:r w:rsidRPr="003B65A0">
              <w:rPr>
                <w:color w:val="7E97AD" w:themeColor="accent1"/>
                <w:sz w:val="22"/>
                <w:szCs w:val="22"/>
              </w:rPr>
              <w:t>AFFILIATIONS</w:t>
            </w:r>
          </w:p>
        </w:tc>
        <w:tc>
          <w:tcPr>
            <w:tcW w:w="7812" w:type="dxa"/>
          </w:tcPr>
          <w:p w14:paraId="7C12B735" w14:textId="77777777" w:rsidR="00946D7F" w:rsidRPr="0060578B" w:rsidRDefault="0060578B">
            <w:pPr>
              <w:pStyle w:val="ResumeText"/>
              <w:rPr>
                <w:color w:val="auto"/>
                <w:sz w:val="22"/>
                <w:szCs w:val="22"/>
              </w:rPr>
            </w:pPr>
            <w:r w:rsidRPr="0060578B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>Member of the Spanish Red Cross</w:t>
            </w:r>
          </w:p>
        </w:tc>
      </w:tr>
      <w:tr w:rsidR="0060578B" w:rsidRPr="0060578B" w14:paraId="59AD2A3D" w14:textId="77777777" w:rsidTr="0060578B">
        <w:tc>
          <w:tcPr>
            <w:tcW w:w="2268" w:type="dxa"/>
            <w:tcMar>
              <w:right w:w="475" w:type="dxa"/>
            </w:tcMar>
          </w:tcPr>
          <w:p w14:paraId="51D0FBBC" w14:textId="77777777" w:rsidR="00946D7F" w:rsidRPr="003B65A0" w:rsidRDefault="0060578B">
            <w:pPr>
              <w:pStyle w:val="Heading1"/>
              <w:outlineLvl w:val="0"/>
              <w:rPr>
                <w:color w:val="7E97AD" w:themeColor="accent1"/>
                <w:sz w:val="22"/>
                <w:szCs w:val="22"/>
              </w:rPr>
            </w:pPr>
            <w:r w:rsidRPr="003B65A0">
              <w:rPr>
                <w:color w:val="7E97AD" w:themeColor="accent1"/>
                <w:sz w:val="22"/>
                <w:szCs w:val="22"/>
              </w:rPr>
              <w:t>RESEARCH</w:t>
            </w:r>
          </w:p>
        </w:tc>
        <w:tc>
          <w:tcPr>
            <w:tcW w:w="7812" w:type="dxa"/>
          </w:tcPr>
          <w:p w14:paraId="59564C83" w14:textId="77777777" w:rsidR="0060578B" w:rsidRPr="0060578B" w:rsidRDefault="0060578B" w:rsidP="0060578B">
            <w:pPr>
              <w:rPr>
                <w:rFonts w:eastAsia="Arial" w:cs="Arial"/>
                <w:color w:val="auto"/>
                <w:sz w:val="22"/>
                <w:szCs w:val="22"/>
                <w:lang w:eastAsia="en-US"/>
              </w:rPr>
            </w:pPr>
            <w:r w:rsidRPr="0060578B">
              <w:rPr>
                <w:rFonts w:eastAsia="Arial" w:cs="Arial"/>
                <w:b/>
                <w:color w:val="auto"/>
                <w:sz w:val="22"/>
                <w:szCs w:val="22"/>
                <w:lang w:eastAsia="en-US"/>
              </w:rPr>
              <w:t>2016:</w:t>
            </w:r>
            <w:r w:rsidRPr="0060578B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 xml:space="preserve"> Collaborator in EUROSURG 1 PROJECT: Obesity in major gastrointestinal surgery</w:t>
            </w:r>
          </w:p>
          <w:p w14:paraId="5EC22909" w14:textId="77777777" w:rsidR="00946D7F" w:rsidRPr="00335DDA" w:rsidRDefault="0060578B" w:rsidP="00335DDA">
            <w:pPr>
              <w:rPr>
                <w:rFonts w:eastAsia="Arial" w:cs="Arial"/>
                <w:color w:val="auto"/>
                <w:sz w:val="22"/>
                <w:szCs w:val="22"/>
                <w:lang w:eastAsia="en-US"/>
              </w:rPr>
            </w:pPr>
            <w:r w:rsidRPr="0060578B">
              <w:rPr>
                <w:rFonts w:eastAsia="Arial" w:cs="Arial"/>
                <w:b/>
                <w:color w:val="auto"/>
                <w:sz w:val="22"/>
                <w:szCs w:val="22"/>
                <w:lang w:eastAsia="en-US"/>
              </w:rPr>
              <w:t>2015-2016:</w:t>
            </w:r>
            <w:r w:rsidRPr="0060578B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 xml:space="preserve"> Collaborator in CADHENCIA Study: Usefulness of a smartphone-based backup system for therapeutic adherence (Recetapp)</w:t>
            </w:r>
          </w:p>
        </w:tc>
      </w:tr>
      <w:tr w:rsidR="0060578B" w:rsidRPr="0060578B" w14:paraId="70031648" w14:textId="77777777" w:rsidTr="0060578B">
        <w:tc>
          <w:tcPr>
            <w:tcW w:w="2268" w:type="dxa"/>
            <w:tcMar>
              <w:right w:w="475" w:type="dxa"/>
            </w:tcMar>
          </w:tcPr>
          <w:p w14:paraId="633A5C8C" w14:textId="77777777" w:rsidR="00946D7F" w:rsidRPr="003B65A0" w:rsidRDefault="0060578B">
            <w:pPr>
              <w:pStyle w:val="Heading1"/>
              <w:outlineLvl w:val="0"/>
              <w:rPr>
                <w:color w:val="7E97AD" w:themeColor="accent1"/>
                <w:sz w:val="22"/>
                <w:szCs w:val="22"/>
              </w:rPr>
            </w:pPr>
            <w:r w:rsidRPr="003B65A0">
              <w:rPr>
                <w:color w:val="7E97AD" w:themeColor="accent1"/>
                <w:sz w:val="22"/>
                <w:szCs w:val="22"/>
              </w:rPr>
              <w:lastRenderedPageBreak/>
              <w:t>OTHER</w:t>
            </w:r>
          </w:p>
        </w:tc>
        <w:tc>
          <w:tcPr>
            <w:tcW w:w="7812" w:type="dxa"/>
          </w:tcPr>
          <w:p w14:paraId="50FD4066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Holder of Driving License Class E of the State of Florida</w:t>
            </w:r>
          </w:p>
          <w:p w14:paraId="1E9C6538" w14:textId="77777777" w:rsidR="0060578B" w:rsidRPr="0060578B" w:rsidRDefault="0060578B" w:rsidP="0060578B">
            <w:pPr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Holder of Employment Authorization of the United States of America</w:t>
            </w:r>
          </w:p>
          <w:p w14:paraId="70E3D8DA" w14:textId="77777777" w:rsidR="00946D7F" w:rsidRPr="0060578B" w:rsidRDefault="00946D7F" w:rsidP="0060578B">
            <w:pPr>
              <w:pStyle w:val="ResumeText"/>
              <w:rPr>
                <w:color w:val="auto"/>
                <w:sz w:val="22"/>
                <w:szCs w:val="22"/>
              </w:rPr>
            </w:pPr>
          </w:p>
        </w:tc>
      </w:tr>
    </w:tbl>
    <w:p w14:paraId="417AC85C" w14:textId="77777777" w:rsidR="00946D7F" w:rsidRPr="0060578B" w:rsidRDefault="00946D7F"/>
    <w:sectPr w:rsidR="00946D7F" w:rsidRPr="0060578B" w:rsidSect="00F64E92">
      <w:footerReference w:type="default" r:id="rId9"/>
      <w:pgSz w:w="12240" w:h="15840" w:code="1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C93A56" w14:textId="77777777" w:rsidR="00A970EF" w:rsidRDefault="00A970EF">
      <w:pPr>
        <w:spacing w:after="0" w:line="240" w:lineRule="auto"/>
      </w:pPr>
      <w:r>
        <w:separator/>
      </w:r>
    </w:p>
  </w:endnote>
  <w:endnote w:type="continuationSeparator" w:id="0">
    <w:p w14:paraId="1003DB73" w14:textId="77777777" w:rsidR="00A970EF" w:rsidRDefault="00A97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G明朝B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GｺﾞｼｯｸM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5BF07" w14:textId="3693C49B" w:rsidR="00946D7F" w:rsidRDefault="007735A9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B913B8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87473B" w14:textId="77777777" w:rsidR="00A970EF" w:rsidRDefault="00A970EF">
      <w:pPr>
        <w:spacing w:after="0" w:line="240" w:lineRule="auto"/>
      </w:pPr>
      <w:r>
        <w:separator/>
      </w:r>
    </w:p>
  </w:footnote>
  <w:footnote w:type="continuationSeparator" w:id="0">
    <w:p w14:paraId="757DF175" w14:textId="77777777" w:rsidR="00A970EF" w:rsidRDefault="00A97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773355"/>
    <w:multiLevelType w:val="hybridMultilevel"/>
    <w:tmpl w:val="EB16656A"/>
    <w:lvl w:ilvl="0" w:tplc="C47EC5BA">
      <w:start w:val="201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s7Q0MzIysDA0MDBX0lEKTi0uzszPAykwqgUADmCTzywAAAA="/>
  </w:docVars>
  <w:rsids>
    <w:rsidRoot w:val="0060578B"/>
    <w:rsid w:val="001271BA"/>
    <w:rsid w:val="00335DDA"/>
    <w:rsid w:val="003B65A0"/>
    <w:rsid w:val="0060578B"/>
    <w:rsid w:val="007735A9"/>
    <w:rsid w:val="00946D7F"/>
    <w:rsid w:val="00A970EF"/>
    <w:rsid w:val="00B913B8"/>
    <w:rsid w:val="00F64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EF7F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unhideWhenUsed/>
    <w:qFormat/>
    <w:pPr>
      <w:spacing w:after="80" w:line="288" w:lineRule="auto"/>
      <w:jc w:val="right"/>
      <w:outlineLvl w:val="0"/>
    </w:pPr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paragraph" w:styleId="Heading2">
    <w:name w:val="heading 2"/>
    <w:basedOn w:val="Normal"/>
    <w:next w:val="ResumeText"/>
    <w:link w:val="Heading2Char"/>
    <w:uiPriority w:val="9"/>
    <w:unhideWhenUsed/>
    <w:qFormat/>
    <w:pPr>
      <w:keepNext/>
      <w:keepLines/>
      <w:spacing w:after="40" w:line="288" w:lineRule="auto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E97AD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Footer">
    <w:name w:val="footer"/>
    <w:basedOn w:val="Normal"/>
    <w:link w:val="FooterChar"/>
    <w:uiPriority w:val="99"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  <w:rPr>
      <w:rFonts w:eastAsiaTheme="minorHAnsi"/>
      <w:color w:val="595959" w:themeColor="text1" w:themeTint="A6"/>
      <w:kern w:val="2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ResumeText">
    <w:name w:val="Resume Text"/>
    <w:basedOn w:val="Normal"/>
    <w:uiPriority w:val="10"/>
    <w:qFormat/>
    <w:pPr>
      <w:spacing w:after="8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</w:rPr>
  </w:style>
  <w:style w:type="table" w:customStyle="1" w:styleId="ResumeTable">
    <w:name w:val="Resume Table"/>
    <w:basedOn w:val="TableNormal"/>
    <w:uiPriority w:val="99"/>
    <w:pPr>
      <w:spacing w:after="80" w:line="288" w:lineRule="auto"/>
    </w:pPr>
    <w:rPr>
      <w:rFonts w:eastAsiaTheme="minorHAnsi"/>
      <w:color w:val="595959" w:themeColor="text1" w:themeTint="A6"/>
      <w:sz w:val="20"/>
      <w:szCs w:val="20"/>
    </w:rPr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customStyle="1" w:styleId="ContactInfo">
    <w:name w:val="Contact Info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95959" w:themeColor="text1" w:themeTint="A6"/>
      <w:kern w:val="20"/>
      <w:sz w:val="18"/>
      <w:szCs w:val="20"/>
    </w:rPr>
  </w:style>
  <w:style w:type="paragraph" w:customStyle="1" w:styleId="Name">
    <w:name w:val="Name"/>
    <w:basedOn w:val="Normal"/>
    <w:uiPriority w:val="3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2" w:color="7E97AD" w:themeColor="accent1"/>
        <w:right w:val="single" w:sz="4" w:space="6" w:color="7E97AD" w:themeColor="accent1"/>
      </w:pBdr>
      <w:shd w:val="clear" w:color="auto" w:fill="577188" w:themeFill="accent1" w:themeFillShade="BF"/>
      <w:spacing w:before="240" w:after="8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szCs w:val="20"/>
    </w:rPr>
  </w:style>
  <w:style w:type="paragraph" w:customStyle="1" w:styleId="Email">
    <w:name w:val="Email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77188" w:themeColor="accent1" w:themeShade="BF"/>
      <w:kern w:val="20"/>
      <w:sz w:val="1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paragraph" w:styleId="Header">
    <w:name w:val="header"/>
    <w:basedOn w:val="Normal"/>
    <w:link w:val="HeaderChar"/>
    <w:uiPriority w:val="9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Paragraph">
    <w:name w:val="List Paragraph"/>
    <w:basedOn w:val="Normal"/>
    <w:uiPriority w:val="34"/>
    <w:qFormat/>
    <w:rsid w:val="0060578B"/>
    <w:pPr>
      <w:pBdr>
        <w:top w:val="nil"/>
        <w:left w:val="nil"/>
        <w:bottom w:val="nil"/>
        <w:right w:val="nil"/>
        <w:between w:val="nil"/>
      </w:pBdr>
      <w:spacing w:after="0" w:line="276" w:lineRule="auto"/>
      <w:ind w:left="720"/>
      <w:contextualSpacing/>
    </w:pPr>
    <w:rPr>
      <w:rFonts w:ascii="Arial" w:eastAsia="Arial" w:hAnsi="Arial" w:cs="Arial"/>
      <w:color w:val="000000"/>
      <w:lang w:val="es" w:eastAsia="en-US"/>
    </w:rPr>
  </w:style>
  <w:style w:type="character" w:styleId="Hyperlink">
    <w:name w:val="Hyperlink"/>
    <w:basedOn w:val="DefaultParagraphFont"/>
    <w:uiPriority w:val="99"/>
    <w:unhideWhenUsed/>
    <w:rsid w:val="003B65A0"/>
    <w:rPr>
      <w:color w:val="646464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65A0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brais-perez-gandara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braisperez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4F92277FA45D44D8CC0A40221153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1F448-7676-754A-80B7-DCF4E02C0283}"/>
      </w:docPartPr>
      <w:docPartBody>
        <w:p w:rsidR="00746A61" w:rsidRDefault="00F74094">
          <w:pPr>
            <w:pStyle w:val="44F92277FA45D44D8CC0A40221153355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G明朝B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GｺﾞｼｯｸM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4094"/>
    <w:rsid w:val="0005360C"/>
    <w:rsid w:val="000E3893"/>
    <w:rsid w:val="00746A61"/>
    <w:rsid w:val="00F74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4944D61C7624847B8E712FB496F13DB">
    <w:name w:val="C4944D61C7624847B8E712FB496F13DB"/>
  </w:style>
  <w:style w:type="paragraph" w:customStyle="1" w:styleId="04A3711749EC6A498F5FAA56C14F1D0F">
    <w:name w:val="04A3711749EC6A498F5FAA56C14F1D0F"/>
  </w:style>
  <w:style w:type="paragraph" w:customStyle="1" w:styleId="626C751AF529204097F79FBD76DE146D">
    <w:name w:val="626C751AF529204097F79FBD76DE146D"/>
  </w:style>
  <w:style w:type="character" w:styleId="Emphasis">
    <w:name w:val="Emphasis"/>
    <w:basedOn w:val="DefaultParagraphFont"/>
    <w:uiPriority w:val="2"/>
    <w:unhideWhenUsed/>
    <w:qFormat/>
    <w:rPr>
      <w:color w:val="4472C4" w:themeColor="accent1"/>
    </w:rPr>
  </w:style>
  <w:style w:type="paragraph" w:customStyle="1" w:styleId="1994C005CC88314386A29742EBC8AF24">
    <w:name w:val="1994C005CC88314386A29742EBC8AF24"/>
  </w:style>
  <w:style w:type="paragraph" w:customStyle="1" w:styleId="44F92277FA45D44D8CC0A40221153355">
    <w:name w:val="44F92277FA45D44D8CC0A40221153355"/>
  </w:style>
  <w:style w:type="paragraph" w:customStyle="1" w:styleId="E958F9033FA6DA4FBC4C2D2A34161AB6">
    <w:name w:val="E958F9033FA6DA4FBC4C2D2A34161AB6"/>
  </w:style>
  <w:style w:type="paragraph" w:customStyle="1" w:styleId="1798B25DB925B64DA1F946EC03F6392B">
    <w:name w:val="1798B25DB925B64DA1F946EC03F6392B"/>
  </w:style>
  <w:style w:type="paragraph" w:customStyle="1" w:styleId="F73307B3AED9F14BA1ACADB788A79118">
    <w:name w:val="F73307B3AED9F14BA1ACADB788A79118"/>
  </w:style>
  <w:style w:type="paragraph" w:customStyle="1" w:styleId="B69DA5575DCF3F45823B068306C8E8F9">
    <w:name w:val="B69DA5575DCF3F45823B068306C8E8F9"/>
  </w:style>
  <w:style w:type="paragraph" w:customStyle="1" w:styleId="9C266E13A791E64F83919F2663FF5E81">
    <w:name w:val="9C266E13A791E64F83919F2663FF5E81"/>
  </w:style>
  <w:style w:type="paragraph" w:customStyle="1" w:styleId="D512AB61C1C7B2468700BF74B8609A82">
    <w:name w:val="D512AB61C1C7B2468700BF74B8609A82"/>
  </w:style>
  <w:style w:type="paragraph" w:customStyle="1" w:styleId="3BD34FE60244114DBAEE828E4202F50D">
    <w:name w:val="3BD34FE60244114DBAEE828E4202F50D"/>
  </w:style>
  <w:style w:type="paragraph" w:customStyle="1" w:styleId="229693087F965F46B803D579CFA48B0A">
    <w:name w:val="229693087F965F46B803D579CFA48B0A"/>
  </w:style>
  <w:style w:type="paragraph" w:customStyle="1" w:styleId="95D12B0E6225C240A19BFDC68FA40D6D">
    <w:name w:val="95D12B0E6225C240A19BFDC68FA40D6D"/>
  </w:style>
  <w:style w:type="paragraph" w:customStyle="1" w:styleId="88BA01C6953E91498344560634D7610F">
    <w:name w:val="88BA01C6953E91498344560634D7610F"/>
  </w:style>
  <w:style w:type="paragraph" w:customStyle="1" w:styleId="877403496000FF4B95B6434571BE754E">
    <w:name w:val="877403496000FF4B95B6434571BE754E"/>
  </w:style>
  <w:style w:type="paragraph" w:customStyle="1" w:styleId="6228A82EC0F67C47923194693155940D">
    <w:name w:val="6228A82EC0F67C47923194693155940D"/>
  </w:style>
  <w:style w:type="paragraph" w:customStyle="1" w:styleId="22BFD7A9E7887F42845B7FC47D253074">
    <w:name w:val="22BFD7A9E7887F42845B7FC47D253074"/>
  </w:style>
  <w:style w:type="paragraph" w:customStyle="1" w:styleId="2FD7D0B178DB7B4CB5BE6F4A1A0312CC">
    <w:name w:val="2FD7D0B178DB7B4CB5BE6F4A1A0312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Resume Timeless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is Pérez Gándara</dc:creator>
  <cp:keywords/>
  <dc:description/>
  <cp:lastModifiedBy>Juan Carlos Perez</cp:lastModifiedBy>
  <cp:revision>3</cp:revision>
  <cp:lastPrinted>2017-07-26T19:17:00Z</cp:lastPrinted>
  <dcterms:created xsi:type="dcterms:W3CDTF">2017-07-26T17:05:00Z</dcterms:created>
  <dcterms:modified xsi:type="dcterms:W3CDTF">2017-07-26T19:19:00Z</dcterms:modified>
</cp:coreProperties>
</file>